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0d3196771527d43e83db61ac63cc3b308093e0e"/>
    <w:p>
      <w:pPr>
        <w:pStyle w:val="Heading1"/>
      </w:pPr>
      <w:r>
        <w:t xml:space="preserve">Internship Application Letter: Physicist Position at [Organization Nam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Organization Name]</w:t>
      </w:r>
      <w:r>
        <w:br/>
      </w:r>
      <w:r>
        <w:t xml:space="preserve">Caracas, Venezuela</w:t>
      </w:r>
    </w:p>
    <w:p>
      <w:pPr>
        <w:pStyle w:val="BodyText"/>
      </w:pPr>
      <w:r>
        <w:t xml:space="preserve">Dear Hiring Manager,</w:t>
      </w:r>
    </w:p>
    <w:p>
      <w:pPr>
        <w:pStyle w:val="BodyText"/>
      </w:pPr>
      <w:r>
        <w:t xml:space="preserve">I am writing with profound enthusiasm to express my sincere interest in the Physicist Internship position at [Organization Name], as advertised on your official career portal and through academic networks in Venezuela. As a dedicated Physics student at the Universidad Central de Venezuela (UCV) with a focus on applied theoretical physics, I have long admired [Organization Name]'s pioneering work in advancing scientific innovation within Caracas and across Venezuela. This internship represents not merely an educational opportunity, but a vital step toward contributing to the scientific resilience and technological advancement of our nation—a mission deeply aligned with my academic journey and personal commitment to Venezuela's intellectual future.</w:t>
      </w:r>
    </w:p>
    <w:p>
      <w:pPr>
        <w:pStyle w:val="BodyText"/>
      </w:pPr>
      <w:r>
        <w:t xml:space="preserve">My academic foundation has been meticulously built around core physics disciplines essential for modern research in Caracas. During my undergraduate studies at UCV, I completed rigorous coursework in Quantum Mechanics, Statistical Thermodynamics, and Computational Physics, achieving a 3.8/4.0 GPA while maintaining leadership roles in the UCV Physics Student Association. A pivotal project involved developing a computational model to simulate neutron transport dynamics for nuclear energy applications—a skill directly relevant to Venezuela's ongoing exploration of sustainable power solutions through institutions like Cenidet (Centro de Investigaciones Nucleares). This work required navigating complex data sets and optimizing algorithms under resource constraints, mirroring the practical challenges faced by Venezuelan research teams striving for excellence amid economic realities.</w:t>
      </w:r>
    </w:p>
    <w:p>
      <w:pPr>
        <w:pStyle w:val="BodyText"/>
      </w:pPr>
      <w:r>
        <w:t xml:space="preserve">What distinguishes my application is my profound understanding of Venezuela's unique scientific ecosystem. Growing up in Caracas, I’ve witnessed firsthand how local institutions like the Venezuelan Academy of Sciences and the National Center for Research and Development (CONICIT) nurture talent despite systemic challenges. My internship at the UCV High-Energy Physics Lab further solidified this perspective: I collaborated on a project analyzing cosmic ray data to study atmospheric phenomena, directly contributing to regional meteorological research initiatives. This experience taught me to prioritize resource efficiency—a critical skill for any physicist in Venezuela where infrastructure optimization is non-negotiable for meaningful scientific output. I understand that becoming an effective Physicist in Caracas demands not only technical mastery but also cultural fluency and adaptive problem-solving within our national context.</w:t>
      </w:r>
    </w:p>
    <w:p>
      <w:pPr>
        <w:pStyle w:val="BodyText"/>
      </w:pPr>
      <w:r>
        <w:t xml:space="preserve">[Organization Name]'s reputation for fostering cutting-edge research in [mention specific field, e.g., renewable energy materials or space physics] resonates deeply with my aspiration to apply physics to Venezuela's most pressing opportunities. I am particularly inspired by your recent collaboration with PDVSA’s R&amp;D division on enhancing oil extraction efficiency through advanced fluid dynamics modeling—a project that exemplifies how theoretical physics can drive tangible economic and environmental impact in our nation. My proficiency in Python, MATLAB, and LaTeX, coupled with hands-on experience using laboratory equipment such as spectrometers and particle detectors (gained at UCV’s Center for Applied Physics), positions me to immediately support your team's analytical needs. Furthermore, my fluency in both Spanish (native) and English ensures seamless communication within international research partnerships—a growing necessity for Caracas-based institutions aiming to expand their global scientific footprint.</w:t>
      </w:r>
    </w:p>
    <w:p>
      <w:pPr>
        <w:pStyle w:val="BodyText"/>
      </w:pPr>
      <w:r>
        <w:t xml:space="preserve">Venezuela’s scientific community has historically thrived through collective effort during periods of adversity, a principle I embody daily. Last year, I volunteered with "Física para Todos" (Physics for All), a Caracas-based nonprofit that brings physics demonstrations to underserved communities. This initiative reinforced my belief that scientific progress must serve the people—especially in a nation where education access remains uneven. As an Intern at [Organization Name], I would not only contribute to your technical objectives but also actively engage with local STEM outreach efforts, embodying the spirit of Venezuelan academia that values knowledge sharing as much as discovery.</w:t>
      </w:r>
    </w:p>
    <w:p>
      <w:pPr>
        <w:pStyle w:val="BodyText"/>
      </w:pPr>
      <w:r>
        <w:t xml:space="preserve">I am particularly drawn to Caracas as the epicenter of Venezuela’s scientific renaissance. The city’s concentration of institutions—from UCV and UCAB to specialized research centers—creates an unparalleled environment for interdisciplinary collaboration. My familiarity with Caracas’ academic landscape, including navigating resources at the National Library of Science and frequenting seminars at the Center for Advanced Studies in Physics (CEAF), ensures I will integrate smoothly into your team’s workflow. I am prepared to commute daily from my residence in Los Caobos, Caracas, and remain flexible for remote collaboration as needed.</w:t>
      </w:r>
    </w:p>
    <w:p>
      <w:pPr>
        <w:pStyle w:val="BodyText"/>
      </w:pPr>
      <w:r>
        <w:t xml:space="preserve">My commitment extends beyond technical competence. Having observed Venezuela’s scientists navigate complex geopolitical landscapes with unwavering integrity, I prioritize ethical research practices and data transparency—qualities that align with [Organization Name]'s stated values. I have attached my CV detailing academic projects, publications in the Revista Venezolana de Física, and letters of recommendation from UCV professors Dr. Elena Márquez (Quantum Physics) and Dr. Carlos Vargas (Computational Methods), who can attest to my dedication.</w:t>
      </w:r>
    </w:p>
    <w:p>
      <w:pPr>
        <w:pStyle w:val="BodyText"/>
      </w:pPr>
      <w:r>
        <w:t xml:space="preserve">Caracas is more than a location—it is a crucible of innovation where physicists like me are rebuilding our nation’s scientific legacy through daily perseverance. This Internship Application Letter represents not just my interest in the position, but my pledge to contribute meaningfully to Venezuela's future. I am eager to discuss how my skills in theoretical modeling, computational analysis, and community engagement can support [Organization Name]'s mission within Caracas’ vibrant scientific milieu.</w:t>
      </w:r>
    </w:p>
    <w:p>
      <w:pPr>
        <w:pStyle w:val="BodyText"/>
      </w:pPr>
      <w:r>
        <w:t xml:space="preserve">Thank you for considering my application. I welcome the opportunity to discuss this role further at your earliest convenience and have included my contact information below:</w:t>
      </w:r>
    </w:p>
    <w:p>
      <w:pPr>
        <w:numPr>
          <w:ilvl w:val="0"/>
          <w:numId w:val="1001"/>
        </w:numPr>
        <w:pStyle w:val="Compact"/>
      </w:pPr>
      <w:r>
        <w:rPr>
          <w:bCs/>
          <w:b/>
        </w:rPr>
        <w:t xml:space="preserve">Name:</w:t>
      </w:r>
      <w:r>
        <w:t xml:space="preserve"> </w:t>
      </w:r>
      <w:r>
        <w:t xml:space="preserve">Juan Carlos Montenegro</w:t>
      </w:r>
    </w:p>
    <w:p>
      <w:pPr>
        <w:numPr>
          <w:ilvl w:val="0"/>
          <w:numId w:val="1001"/>
        </w:numPr>
        <w:pStyle w:val="Compact"/>
      </w:pPr>
      <w:r>
        <w:rPr>
          <w:bCs/>
          <w:b/>
        </w:rPr>
        <w:t xml:space="preserve">Email:</w:t>
      </w:r>
      <w:r>
        <w:t xml:space="preserve"> </w:t>
      </w:r>
      <w:r>
        <w:t xml:space="preserve">juan.montenegro@ucv.edu.ve</w:t>
      </w:r>
    </w:p>
    <w:p>
      <w:pPr>
        <w:numPr>
          <w:ilvl w:val="0"/>
          <w:numId w:val="1001"/>
        </w:numPr>
        <w:pStyle w:val="Compact"/>
      </w:pPr>
      <w:r>
        <w:rPr>
          <w:bCs/>
          <w:b/>
        </w:rPr>
        <w:t xml:space="preserve">Phone:</w:t>
      </w:r>
      <w:r>
        <w:t xml:space="preserve"> </w:t>
      </w:r>
      <w:r>
        <w:t xml:space="preserve">+58 412-XXXXXXX (Caracas)</w:t>
      </w:r>
    </w:p>
    <w:p>
      <w:pPr>
        <w:numPr>
          <w:ilvl w:val="0"/>
          <w:numId w:val="1001"/>
        </w:numPr>
        <w:pStyle w:val="Compact"/>
      </w:pPr>
      <w:r>
        <w:rPr>
          <w:bCs/>
          <w:b/>
        </w:rPr>
        <w:t xml:space="preserve">Address:</w:t>
      </w:r>
      <w:r>
        <w:t xml:space="preserve"> </w:t>
      </w:r>
      <w:r>
        <w:t xml:space="preserve">Caracas, Venezuela</w:t>
      </w:r>
    </w:p>
    <w:p>
      <w:pPr>
        <w:pStyle w:val="FirstParagraph"/>
      </w:pPr>
      <w:r>
        <w:t xml:space="preserve">I look forward to contributing to the next chapter of Venezuelan physics innovation through your esteemed organization.</w:t>
      </w:r>
    </w:p>
    <w:p>
      <w:pPr>
        <w:pStyle w:val="BodyText"/>
      </w:pPr>
      <w:r>
        <w:t xml:space="preserve">Sincerely,</w:t>
      </w:r>
    </w:p>
    <w:p>
      <w:pPr>
        <w:pStyle w:val="BodyText"/>
      </w:pPr>
      <w:r>
        <w:t xml:space="preserve">Juan Carlos Monteneg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Venezuela Caracas</dc:title>
  <dc:creator/>
  <dc:language>en</dc:language>
  <cp:keywords/>
  <dcterms:created xsi:type="dcterms:W3CDTF">2025-12-09T23:52:38Z</dcterms:created>
  <dcterms:modified xsi:type="dcterms:W3CDTF">2025-12-09T23:52:38Z</dcterms:modified>
</cp:coreProperties>
</file>

<file path=docProps/custom.xml><?xml version="1.0" encoding="utf-8"?>
<Properties xmlns="http://schemas.openxmlformats.org/officeDocument/2006/custom-properties" xmlns:vt="http://schemas.openxmlformats.org/officeDocument/2006/docPropsVTypes"/>
</file>